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1AD2AFA5" w:rsidR="005F56CE" w:rsidRDefault="005F56CE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nda Meeting No.</w:t>
      </w:r>
      <w:r w:rsidR="007A3BD2">
        <w:rPr>
          <w:rFonts w:ascii="Times New Roman" w:hAnsi="Times New Roman" w:cs="Times New Roman"/>
          <w:b/>
          <w:sz w:val="24"/>
          <w:szCs w:val="24"/>
        </w:rPr>
        <w:t>1</w:t>
      </w:r>
    </w:p>
    <w:p w14:paraId="1080B306" w14:textId="2874ADD6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September </w:t>
      </w:r>
      <w:r w:rsidR="006F1ED5">
        <w:rPr>
          <w:rFonts w:ascii="Times New Roman" w:hAnsi="Times New Roman" w:cs="Times New Roman"/>
          <w:b/>
          <w:sz w:val="24"/>
          <w:szCs w:val="24"/>
        </w:rPr>
        <w:t>14</w:t>
      </w:r>
      <w:r w:rsidRPr="00EC2AE7">
        <w:rPr>
          <w:rFonts w:ascii="Times New Roman" w:hAnsi="Times New Roman" w:cs="Times New Roman"/>
          <w:b/>
          <w:sz w:val="24"/>
          <w:szCs w:val="24"/>
        </w:rPr>
        <w:t>, 20</w:t>
      </w:r>
      <w:r w:rsidR="004F2B33">
        <w:rPr>
          <w:rFonts w:ascii="Times New Roman" w:hAnsi="Times New Roman" w:cs="Times New Roman"/>
          <w:b/>
          <w:sz w:val="24"/>
          <w:szCs w:val="24"/>
        </w:rPr>
        <w:t>2</w:t>
      </w:r>
      <w:r w:rsidR="006F1ED5">
        <w:rPr>
          <w:rFonts w:ascii="Times New Roman" w:hAnsi="Times New Roman" w:cs="Times New Roman"/>
          <w:b/>
          <w:sz w:val="24"/>
          <w:szCs w:val="24"/>
        </w:rPr>
        <w:t>2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4E4DF122" w14:textId="7CE41C12" w:rsidR="008C6905" w:rsidRPr="008C6905" w:rsidRDefault="00FD1ED2" w:rsidP="007A3BD2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nders Suite</w:t>
      </w:r>
      <w:r w:rsidR="007A3BD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(lounge side)</w:t>
      </w:r>
      <w:r w:rsidR="005A76D6">
        <w:rPr>
          <w:rFonts w:ascii="Times New Roman" w:hAnsi="Times New Roman" w:cs="Times New Roman"/>
          <w:b/>
          <w:sz w:val="24"/>
          <w:szCs w:val="24"/>
        </w:rPr>
        <w:t>, Bone Student Center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137BE38A" w14:textId="043BDFA4" w:rsidR="00E80888" w:rsidRDefault="009204DB" w:rsidP="3EDB779A">
      <w:pPr>
        <w:spacing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04DB">
        <w:rPr>
          <w:rFonts w:ascii="Times New Roman" w:hAnsi="Times New Roman" w:cs="Times New Roman"/>
          <w:b/>
          <w:bCs/>
          <w:sz w:val="24"/>
          <w:szCs w:val="24"/>
        </w:rPr>
        <w:t>Present</w:t>
      </w:r>
      <w:r w:rsidR="00E80888" w:rsidRPr="009204DB">
        <w:rPr>
          <w:rFonts w:ascii="Times New Roman" w:hAnsi="Times New Roman" w:cs="Times New Roman"/>
          <w:sz w:val="24"/>
          <w:szCs w:val="24"/>
        </w:rPr>
        <w:t xml:space="preserve">: </w:t>
      </w:r>
      <w:r w:rsidRPr="009204DB">
        <w:rPr>
          <w:rFonts w:ascii="Times New Roman" w:hAnsi="Times New Roman" w:cs="Times New Roman"/>
          <w:sz w:val="24"/>
          <w:szCs w:val="24"/>
        </w:rPr>
        <w:t xml:space="preserve">G. </w:t>
      </w:r>
      <w:r w:rsidR="005B1FCD" w:rsidRPr="009204DB">
        <w:rPr>
          <w:rFonts w:ascii="Times New Roman" w:hAnsi="Times New Roman" w:cs="Times New Roman"/>
          <w:sz w:val="24"/>
          <w:szCs w:val="24"/>
        </w:rPr>
        <w:t xml:space="preserve">Blanco Lobo, </w:t>
      </w:r>
      <w:r w:rsidRPr="009204DB">
        <w:rPr>
          <w:rFonts w:ascii="Times New Roman" w:hAnsi="Times New Roman" w:cs="Times New Roman"/>
          <w:sz w:val="24"/>
          <w:szCs w:val="24"/>
        </w:rPr>
        <w:t xml:space="preserve">D. </w:t>
      </w:r>
      <w:r w:rsidR="005B1FCD" w:rsidRPr="009204DB">
        <w:rPr>
          <w:rFonts w:ascii="Times New Roman" w:hAnsi="Times New Roman" w:cs="Times New Roman"/>
          <w:sz w:val="24"/>
          <w:szCs w:val="24"/>
        </w:rPr>
        <w:t>Garrahy</w:t>
      </w:r>
      <w:r w:rsidR="00E80888" w:rsidRPr="009204DB">
        <w:rPr>
          <w:rFonts w:ascii="Times New Roman" w:hAnsi="Times New Roman" w:cs="Times New Roman"/>
          <w:sz w:val="24"/>
          <w:szCs w:val="24"/>
        </w:rPr>
        <w:t>,</w:t>
      </w:r>
      <w:r w:rsidR="005B1FCD" w:rsidRPr="009204DB">
        <w:rPr>
          <w:rFonts w:ascii="Times New Roman" w:hAnsi="Times New Roman" w:cs="Times New Roman"/>
          <w:sz w:val="24"/>
          <w:szCs w:val="24"/>
        </w:rPr>
        <w:t xml:space="preserve"> </w:t>
      </w:r>
      <w:r w:rsidRPr="009204DB">
        <w:rPr>
          <w:rFonts w:ascii="Times New Roman" w:hAnsi="Times New Roman" w:cs="Times New Roman"/>
          <w:sz w:val="24"/>
          <w:szCs w:val="24"/>
        </w:rPr>
        <w:t xml:space="preserve">D. </w:t>
      </w:r>
      <w:r w:rsidR="005B1FCD" w:rsidRPr="009204DB">
        <w:rPr>
          <w:rFonts w:ascii="Times New Roman" w:hAnsi="Times New Roman" w:cs="Times New Roman"/>
          <w:sz w:val="24"/>
          <w:szCs w:val="24"/>
        </w:rPr>
        <w:t>Nikolaou</w:t>
      </w:r>
      <w:r w:rsidR="00740BBB" w:rsidRPr="009204DB">
        <w:rPr>
          <w:rFonts w:ascii="Times New Roman" w:hAnsi="Times New Roman" w:cs="Times New Roman"/>
          <w:sz w:val="24"/>
          <w:szCs w:val="24"/>
        </w:rPr>
        <w:t xml:space="preserve">, </w:t>
      </w:r>
      <w:r w:rsidR="280F3CD0" w:rsidRPr="009204DB">
        <w:rPr>
          <w:rFonts w:ascii="Times New Roman" w:hAnsi="Times New Roman" w:cs="Times New Roman"/>
          <w:sz w:val="24"/>
          <w:szCs w:val="24"/>
        </w:rPr>
        <w:t>J</w:t>
      </w:r>
      <w:r w:rsidRPr="009204DB">
        <w:rPr>
          <w:rFonts w:ascii="Times New Roman" w:hAnsi="Times New Roman" w:cs="Times New Roman"/>
          <w:sz w:val="24"/>
          <w:szCs w:val="24"/>
        </w:rPr>
        <w:t xml:space="preserve">. </w:t>
      </w:r>
      <w:r w:rsidR="00740BBB" w:rsidRPr="009204DB">
        <w:rPr>
          <w:rFonts w:ascii="Times New Roman" w:hAnsi="Times New Roman" w:cs="Times New Roman"/>
          <w:sz w:val="24"/>
          <w:szCs w:val="24"/>
        </w:rPr>
        <w:t xml:space="preserve">Webber, </w:t>
      </w:r>
      <w:r w:rsidR="19C00B51" w:rsidRPr="009204DB">
        <w:rPr>
          <w:rFonts w:ascii="Times New Roman" w:hAnsi="Times New Roman" w:cs="Times New Roman"/>
          <w:sz w:val="24"/>
          <w:szCs w:val="24"/>
        </w:rPr>
        <w:t>M</w:t>
      </w:r>
      <w:r w:rsidRPr="009204DB">
        <w:rPr>
          <w:rFonts w:ascii="Times New Roman" w:hAnsi="Times New Roman" w:cs="Times New Roman"/>
          <w:sz w:val="24"/>
          <w:szCs w:val="24"/>
        </w:rPr>
        <w:t xml:space="preserve">. </w:t>
      </w:r>
      <w:r w:rsidR="00740BBB" w:rsidRPr="009204DB">
        <w:rPr>
          <w:rFonts w:ascii="Times New Roman" w:hAnsi="Times New Roman" w:cs="Times New Roman"/>
          <w:sz w:val="24"/>
          <w:szCs w:val="24"/>
        </w:rPr>
        <w:t xml:space="preserve">Fulton, </w:t>
      </w:r>
      <w:r w:rsidR="5460BF27" w:rsidRPr="009204DB">
        <w:rPr>
          <w:rFonts w:ascii="Times New Roman" w:hAnsi="Times New Roman" w:cs="Times New Roman"/>
          <w:sz w:val="24"/>
          <w:szCs w:val="24"/>
        </w:rPr>
        <w:t>A</w:t>
      </w:r>
      <w:r w:rsidRPr="009204DB">
        <w:rPr>
          <w:rFonts w:ascii="Times New Roman" w:hAnsi="Times New Roman" w:cs="Times New Roman"/>
          <w:sz w:val="24"/>
          <w:szCs w:val="24"/>
        </w:rPr>
        <w:t>.</w:t>
      </w:r>
      <w:r w:rsidR="4EEA6002" w:rsidRPr="009204DB">
        <w:rPr>
          <w:rFonts w:ascii="Times New Roman" w:hAnsi="Times New Roman" w:cs="Times New Roman"/>
          <w:sz w:val="24"/>
          <w:szCs w:val="24"/>
        </w:rPr>
        <w:t xml:space="preserve"> W</w:t>
      </w:r>
      <w:r w:rsidR="7BAFD0AB" w:rsidRPr="009204DB">
        <w:rPr>
          <w:rFonts w:ascii="Times New Roman" w:hAnsi="Times New Roman" w:cs="Times New Roman"/>
          <w:sz w:val="24"/>
          <w:szCs w:val="24"/>
        </w:rPr>
        <w:t>ielgosz</w:t>
      </w:r>
      <w:r w:rsidR="4EEA6002" w:rsidRPr="009204DB">
        <w:rPr>
          <w:rFonts w:ascii="Times New Roman" w:hAnsi="Times New Roman" w:cs="Times New Roman"/>
          <w:sz w:val="24"/>
          <w:szCs w:val="24"/>
        </w:rPr>
        <w:t>.</w:t>
      </w:r>
      <w:r w:rsidR="00740BBB" w:rsidRPr="009204DB">
        <w:rPr>
          <w:rFonts w:ascii="Times New Roman" w:hAnsi="Times New Roman" w:cs="Times New Roman"/>
          <w:sz w:val="24"/>
          <w:szCs w:val="24"/>
        </w:rPr>
        <w:t xml:space="preserve">, </w:t>
      </w:r>
      <w:r w:rsidR="0E20D415" w:rsidRPr="009204DB">
        <w:rPr>
          <w:rFonts w:ascii="Times New Roman" w:hAnsi="Times New Roman" w:cs="Times New Roman"/>
          <w:sz w:val="24"/>
          <w:szCs w:val="24"/>
        </w:rPr>
        <w:t>J</w:t>
      </w:r>
      <w:r w:rsidRPr="009204DB">
        <w:rPr>
          <w:rFonts w:ascii="Times New Roman" w:hAnsi="Times New Roman" w:cs="Times New Roman"/>
          <w:sz w:val="24"/>
          <w:szCs w:val="24"/>
        </w:rPr>
        <w:t>.</w:t>
      </w:r>
      <w:r w:rsidR="0E20D415" w:rsidRPr="009204DB">
        <w:rPr>
          <w:rFonts w:ascii="Times New Roman" w:hAnsi="Times New Roman" w:cs="Times New Roman"/>
          <w:sz w:val="24"/>
          <w:szCs w:val="24"/>
        </w:rPr>
        <w:t xml:space="preserve"> </w:t>
      </w:r>
      <w:r w:rsidR="00740BBB" w:rsidRPr="009204DB">
        <w:rPr>
          <w:rFonts w:ascii="Times New Roman" w:hAnsi="Times New Roman" w:cs="Times New Roman"/>
          <w:sz w:val="24"/>
          <w:szCs w:val="24"/>
        </w:rPr>
        <w:t>Wollard</w:t>
      </w:r>
      <w:r w:rsidR="00E80888" w:rsidRPr="009204DB">
        <w:rPr>
          <w:rFonts w:ascii="Times New Roman" w:hAnsi="Times New Roman" w:cs="Times New Roman"/>
          <w:sz w:val="24"/>
          <w:szCs w:val="24"/>
        </w:rPr>
        <w:t xml:space="preserve">, </w:t>
      </w:r>
      <w:r w:rsidR="005A2BD0" w:rsidRPr="009204DB">
        <w:rPr>
          <w:rFonts w:ascii="Times New Roman" w:hAnsi="Times New Roman" w:cs="Times New Roman"/>
          <w:sz w:val="24"/>
          <w:szCs w:val="24"/>
        </w:rPr>
        <w:t>Graduate Student Senator (TBD),</w:t>
      </w:r>
      <w:r w:rsidR="479E1B70" w:rsidRPr="009204DB">
        <w:rPr>
          <w:rFonts w:ascii="Times New Roman" w:hAnsi="Times New Roman" w:cs="Times New Roman"/>
          <w:sz w:val="24"/>
          <w:szCs w:val="24"/>
        </w:rPr>
        <w:t xml:space="preserve"> </w:t>
      </w:r>
      <w:r w:rsidR="479E1B70" w:rsidRPr="00D918B8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Pr="00D918B8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479E1B70" w:rsidRPr="00D918B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740BBB" w:rsidRPr="00D918B8">
        <w:rPr>
          <w:rFonts w:ascii="Times New Roman" w:hAnsi="Times New Roman" w:cs="Times New Roman"/>
          <w:i/>
          <w:iCs/>
          <w:sz w:val="24"/>
          <w:szCs w:val="24"/>
        </w:rPr>
        <w:t>Cavi</w:t>
      </w:r>
      <w:proofErr w:type="spellEnd"/>
      <w:r w:rsidR="00E80888" w:rsidRPr="00D918B8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D918B8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="00E80888" w:rsidRPr="00D918B8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 w:rsidR="00E80888" w:rsidRPr="009204DB">
        <w:rPr>
          <w:rFonts w:ascii="Times New Roman" w:hAnsi="Times New Roman" w:cs="Times New Roman"/>
          <w:sz w:val="24"/>
          <w:szCs w:val="24"/>
        </w:rPr>
        <w:t xml:space="preserve">. (Note: quorum is 5 voting members; </w:t>
      </w:r>
      <w:r w:rsidR="00E80888" w:rsidRPr="00D918B8">
        <w:rPr>
          <w:rFonts w:ascii="Times New Roman" w:hAnsi="Times New Roman" w:cs="Times New Roman"/>
          <w:i/>
          <w:iCs/>
          <w:sz w:val="24"/>
          <w:szCs w:val="24"/>
        </w:rPr>
        <w:t>ex-officio</w:t>
      </w:r>
      <w:r w:rsidR="00E80888" w:rsidRPr="009204DB">
        <w:rPr>
          <w:rFonts w:ascii="Times New Roman" w:hAnsi="Times New Roman" w:cs="Times New Roman"/>
          <w:sz w:val="24"/>
          <w:szCs w:val="24"/>
        </w:rPr>
        <w:t>)</w:t>
      </w:r>
    </w:p>
    <w:p w14:paraId="15140BF4" w14:textId="655528F9" w:rsidR="3EDB779A" w:rsidRPr="009204DB" w:rsidRDefault="004B580F" w:rsidP="3EDB779A">
      <w:pPr>
        <w:spacing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bsent: </w:t>
      </w:r>
      <w:r w:rsidR="00264245">
        <w:rPr>
          <w:rFonts w:ascii="Times New Roman" w:hAnsi="Times New Roman" w:cs="Times New Roman"/>
          <w:sz w:val="24"/>
          <w:szCs w:val="24"/>
        </w:rPr>
        <w:t>V. Midha</w:t>
      </w:r>
    </w:p>
    <w:p w14:paraId="142C820F" w14:textId="56A46FF1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7A867446" w14:textId="77777777" w:rsidR="00D210D9" w:rsidRPr="009204DB" w:rsidRDefault="00D210D9" w:rsidP="00D210D9">
      <w:pPr>
        <w:pStyle w:val="ListParagraph"/>
        <w:numPr>
          <w:ilvl w:val="0"/>
          <w:numId w:val="8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04DB">
        <w:rPr>
          <w:rFonts w:ascii="Times New Roman" w:hAnsi="Times New Roman" w:cs="Times New Roman"/>
          <w:b/>
          <w:bCs/>
          <w:sz w:val="24"/>
          <w:szCs w:val="24"/>
        </w:rPr>
        <w:t xml:space="preserve">Introductions </w:t>
      </w:r>
    </w:p>
    <w:p w14:paraId="4EDFA1CF" w14:textId="77777777" w:rsidR="0097289D" w:rsidRPr="009204DB" w:rsidRDefault="00D210D9" w:rsidP="00D210D9">
      <w:pPr>
        <w:pStyle w:val="ListParagraph"/>
        <w:numPr>
          <w:ilvl w:val="0"/>
          <w:numId w:val="8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04DB">
        <w:rPr>
          <w:rFonts w:ascii="Times New Roman" w:hAnsi="Times New Roman" w:cs="Times New Roman"/>
          <w:b/>
          <w:bCs/>
          <w:sz w:val="24"/>
          <w:szCs w:val="24"/>
        </w:rPr>
        <w:t>Issues Pending List</w:t>
      </w:r>
    </w:p>
    <w:p w14:paraId="45942F8B" w14:textId="6186A237" w:rsidR="628C3E36" w:rsidRPr="009A016D" w:rsidRDefault="628C3E36" w:rsidP="009A016D">
      <w:pPr>
        <w:pStyle w:val="ListParagraph"/>
        <w:numPr>
          <w:ilvl w:val="0"/>
          <w:numId w:val="10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016D">
        <w:rPr>
          <w:rFonts w:ascii="Times New Roman" w:hAnsi="Times New Roman" w:cs="Times New Roman"/>
          <w:sz w:val="24"/>
          <w:szCs w:val="24"/>
        </w:rPr>
        <w:t>We will mee</w:t>
      </w:r>
      <w:r w:rsidR="64342324" w:rsidRPr="009A016D">
        <w:rPr>
          <w:rFonts w:ascii="Times New Roman" w:hAnsi="Times New Roman" w:cs="Times New Roman"/>
          <w:sz w:val="24"/>
          <w:szCs w:val="24"/>
        </w:rPr>
        <w:t>t</w:t>
      </w:r>
      <w:r w:rsidRPr="009A016D">
        <w:rPr>
          <w:rFonts w:ascii="Times New Roman" w:hAnsi="Times New Roman" w:cs="Times New Roman"/>
          <w:sz w:val="24"/>
          <w:szCs w:val="24"/>
        </w:rPr>
        <w:t xml:space="preserve"> on other side for remaining meetings</w:t>
      </w:r>
    </w:p>
    <w:p w14:paraId="04B7193A" w14:textId="77777777" w:rsidR="009A016D" w:rsidRDefault="206B7F81" w:rsidP="009A016D">
      <w:pPr>
        <w:pStyle w:val="ListParagraph"/>
        <w:numPr>
          <w:ilvl w:val="0"/>
          <w:numId w:val="10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016D">
        <w:rPr>
          <w:rFonts w:ascii="Times New Roman" w:hAnsi="Times New Roman" w:cs="Times New Roman"/>
          <w:sz w:val="24"/>
          <w:szCs w:val="24"/>
        </w:rPr>
        <w:t>Presentations next two meetings</w:t>
      </w:r>
    </w:p>
    <w:p w14:paraId="6D004E0B" w14:textId="07FF5479" w:rsidR="009A016D" w:rsidRDefault="7CD1A0FC" w:rsidP="009A016D">
      <w:pPr>
        <w:pStyle w:val="ListParagraph"/>
        <w:numPr>
          <w:ilvl w:val="0"/>
          <w:numId w:val="10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A016D">
        <w:rPr>
          <w:rFonts w:ascii="Times New Roman" w:hAnsi="Times New Roman" w:cs="Times New Roman"/>
          <w:sz w:val="24"/>
          <w:szCs w:val="24"/>
        </w:rPr>
        <w:t>E</w:t>
      </w:r>
      <w:r w:rsidR="206B7F81" w:rsidRPr="009A016D">
        <w:rPr>
          <w:rFonts w:ascii="Times New Roman" w:hAnsi="Times New Roman" w:cs="Times New Roman"/>
          <w:sz w:val="24"/>
          <w:szCs w:val="24"/>
        </w:rPr>
        <w:t>valuations</w:t>
      </w:r>
      <w:proofErr w:type="gramEnd"/>
      <w:r w:rsidR="05EE6CFE" w:rsidRPr="009A016D">
        <w:rPr>
          <w:rFonts w:ascii="Times New Roman" w:hAnsi="Times New Roman" w:cs="Times New Roman"/>
          <w:sz w:val="24"/>
          <w:szCs w:val="24"/>
        </w:rPr>
        <w:t xml:space="preserve"> revisions.... revisions due by 10/27 to academic senate office.</w:t>
      </w:r>
    </w:p>
    <w:p w14:paraId="0132F63D" w14:textId="13A99D32" w:rsidR="05EE6CFE" w:rsidRDefault="05EE6CFE" w:rsidP="009A016D">
      <w:pPr>
        <w:pStyle w:val="ListParagraph"/>
        <w:numPr>
          <w:ilvl w:val="0"/>
          <w:numId w:val="10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016D">
        <w:rPr>
          <w:rFonts w:ascii="Times New Roman" w:hAnsi="Times New Roman" w:cs="Times New Roman"/>
          <w:sz w:val="24"/>
          <w:szCs w:val="24"/>
        </w:rPr>
        <w:t>6.1.3 needs to be completed, comments needed before January</w:t>
      </w:r>
      <w:r w:rsidR="384A5789" w:rsidRPr="009A016D">
        <w:rPr>
          <w:rFonts w:ascii="Times New Roman" w:hAnsi="Times New Roman" w:cs="Times New Roman"/>
          <w:sz w:val="24"/>
          <w:szCs w:val="24"/>
        </w:rPr>
        <w:t>; presentation of facilities report by M. Gebeke.</w:t>
      </w:r>
    </w:p>
    <w:p w14:paraId="1BE6CD66" w14:textId="77777777" w:rsidR="009A016D" w:rsidRPr="009A016D" w:rsidRDefault="009A016D" w:rsidP="009A016D">
      <w:pPr>
        <w:pStyle w:val="ListParagraph"/>
        <w:spacing w:afterAutospacing="1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61C1A51A" w14:textId="6449757F" w:rsidR="00D210D9" w:rsidRPr="009204DB" w:rsidRDefault="0097289D" w:rsidP="00D210D9">
      <w:pPr>
        <w:pStyle w:val="ListParagraph"/>
        <w:numPr>
          <w:ilvl w:val="0"/>
          <w:numId w:val="8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04DB">
        <w:rPr>
          <w:rFonts w:ascii="Times New Roman" w:hAnsi="Times New Roman" w:cs="Times New Roman"/>
          <w:b/>
          <w:bCs/>
          <w:sz w:val="24"/>
          <w:szCs w:val="24"/>
        </w:rPr>
        <w:t>Evaluation Surveys:</w:t>
      </w:r>
    </w:p>
    <w:p w14:paraId="4277392A" w14:textId="3ECDC7F3" w:rsidR="00BC23AB" w:rsidRDefault="00BC23AB" w:rsidP="00546886">
      <w:pPr>
        <w:pStyle w:val="ListParagraph"/>
        <w:numPr>
          <w:ilvl w:val="1"/>
          <w:numId w:val="8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3EDB779A">
        <w:rPr>
          <w:rFonts w:ascii="Times New Roman" w:hAnsi="Times New Roman" w:cs="Times New Roman"/>
          <w:i/>
          <w:iCs/>
          <w:sz w:val="24"/>
          <w:szCs w:val="24"/>
        </w:rPr>
        <w:t>Dean of College of Education Evaluation Form</w:t>
      </w:r>
      <w:r w:rsidR="00E64816" w:rsidRPr="3EDB779A">
        <w:rPr>
          <w:rFonts w:ascii="Times New Roman" w:hAnsi="Times New Roman" w:cs="Times New Roman"/>
          <w:i/>
          <w:iCs/>
          <w:sz w:val="24"/>
          <w:szCs w:val="24"/>
        </w:rPr>
        <w:t xml:space="preserve"> 2017-2018</w:t>
      </w:r>
    </w:p>
    <w:p w14:paraId="75295E28" w14:textId="359A90FA" w:rsidR="7AF85085" w:rsidRPr="0031512D" w:rsidRDefault="7AF85085" w:rsidP="3EDB779A">
      <w:pPr>
        <w:pStyle w:val="ListParagraph"/>
        <w:numPr>
          <w:ilvl w:val="2"/>
          <w:numId w:val="8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512D">
        <w:rPr>
          <w:rFonts w:ascii="Times New Roman" w:hAnsi="Times New Roman" w:cs="Times New Roman"/>
          <w:sz w:val="24"/>
          <w:szCs w:val="24"/>
        </w:rPr>
        <w:t>Currently a new</w:t>
      </w:r>
      <w:r w:rsidR="663B3262" w:rsidRPr="0031512D">
        <w:rPr>
          <w:rFonts w:ascii="Times New Roman" w:hAnsi="Times New Roman" w:cs="Times New Roman"/>
          <w:sz w:val="24"/>
          <w:szCs w:val="24"/>
        </w:rPr>
        <w:t xml:space="preserve"> COE</w:t>
      </w:r>
      <w:r w:rsidRPr="0031512D">
        <w:rPr>
          <w:rFonts w:ascii="Times New Roman" w:hAnsi="Times New Roman" w:cs="Times New Roman"/>
          <w:sz w:val="24"/>
          <w:szCs w:val="24"/>
        </w:rPr>
        <w:t xml:space="preserve"> Dean in his first semester.</w:t>
      </w:r>
    </w:p>
    <w:p w14:paraId="2ED17ED4" w14:textId="6C2A9FDB" w:rsidR="7AF85085" w:rsidRPr="0031512D" w:rsidRDefault="7AF85085" w:rsidP="3EDB779A">
      <w:pPr>
        <w:pStyle w:val="ListParagraph"/>
        <w:numPr>
          <w:ilvl w:val="2"/>
          <w:numId w:val="8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512D">
        <w:rPr>
          <w:rFonts w:ascii="Times New Roman" w:hAnsi="Times New Roman" w:cs="Times New Roman"/>
          <w:sz w:val="24"/>
          <w:szCs w:val="24"/>
        </w:rPr>
        <w:t>D</w:t>
      </w:r>
      <w:r w:rsidR="00FD10A0">
        <w:rPr>
          <w:rFonts w:ascii="Times New Roman" w:hAnsi="Times New Roman" w:cs="Times New Roman"/>
          <w:sz w:val="24"/>
          <w:szCs w:val="24"/>
        </w:rPr>
        <w:t>imitrios</w:t>
      </w:r>
      <w:r w:rsidRPr="0031512D">
        <w:rPr>
          <w:rFonts w:ascii="Times New Roman" w:hAnsi="Times New Roman" w:cs="Times New Roman"/>
          <w:sz w:val="24"/>
          <w:szCs w:val="24"/>
        </w:rPr>
        <w:t xml:space="preserve"> wondered if an additional category of “prefer not to respond.”</w:t>
      </w:r>
    </w:p>
    <w:p w14:paraId="1EAC6A62" w14:textId="16D320F7" w:rsidR="7AF85085" w:rsidRPr="0031512D" w:rsidRDefault="7AF85085" w:rsidP="3EDB779A">
      <w:pPr>
        <w:pStyle w:val="ListParagraph"/>
        <w:numPr>
          <w:ilvl w:val="2"/>
          <w:numId w:val="8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512D">
        <w:rPr>
          <w:rFonts w:ascii="Times New Roman" w:hAnsi="Times New Roman" w:cs="Times New Roman"/>
          <w:sz w:val="24"/>
          <w:szCs w:val="24"/>
        </w:rPr>
        <w:t>He also had a question regarding students not participating in Dean’s Evaluation.</w:t>
      </w:r>
    </w:p>
    <w:p w14:paraId="109F0821" w14:textId="36B2F669" w:rsidR="7AF85085" w:rsidRPr="0031512D" w:rsidRDefault="7AF85085" w:rsidP="3EDB779A">
      <w:pPr>
        <w:pStyle w:val="ListParagraph"/>
        <w:numPr>
          <w:ilvl w:val="2"/>
          <w:numId w:val="8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512D">
        <w:rPr>
          <w:rFonts w:ascii="Times New Roman" w:hAnsi="Times New Roman" w:cs="Times New Roman"/>
          <w:sz w:val="24"/>
          <w:szCs w:val="24"/>
        </w:rPr>
        <w:t>German’s</w:t>
      </w:r>
      <w:r w:rsidR="0AEAF94E" w:rsidRPr="0031512D">
        <w:rPr>
          <w:rFonts w:ascii="Times New Roman" w:hAnsi="Times New Roman" w:cs="Times New Roman"/>
          <w:sz w:val="24"/>
          <w:szCs w:val="24"/>
        </w:rPr>
        <w:t xml:space="preserve"> </w:t>
      </w:r>
      <w:r w:rsidR="44E4FC77" w:rsidRPr="0031512D">
        <w:rPr>
          <w:rFonts w:ascii="Times New Roman" w:hAnsi="Times New Roman" w:cs="Times New Roman"/>
          <w:sz w:val="24"/>
          <w:szCs w:val="24"/>
        </w:rPr>
        <w:t>Questions about faculty # of years/ range of years/ dem</w:t>
      </w:r>
      <w:r w:rsidR="06E8BFCA" w:rsidRPr="0031512D">
        <w:rPr>
          <w:rFonts w:ascii="Times New Roman" w:hAnsi="Times New Roman" w:cs="Times New Roman"/>
          <w:sz w:val="24"/>
          <w:szCs w:val="24"/>
        </w:rPr>
        <w:t>ographics (</w:t>
      </w:r>
      <w:r w:rsidR="0031512D" w:rsidRPr="3EDB779A">
        <w:rPr>
          <w:rFonts w:ascii="Times New Roman" w:hAnsi="Times New Roman" w:cs="Times New Roman"/>
          <w:sz w:val="24"/>
          <w:szCs w:val="24"/>
        </w:rPr>
        <w:t>D</w:t>
      </w:r>
      <w:r w:rsidR="0031512D">
        <w:rPr>
          <w:rFonts w:ascii="Times New Roman" w:hAnsi="Times New Roman" w:cs="Times New Roman"/>
          <w:sz w:val="24"/>
          <w:szCs w:val="24"/>
        </w:rPr>
        <w:t>i</w:t>
      </w:r>
      <w:r w:rsidR="0031512D" w:rsidRPr="3EDB779A">
        <w:rPr>
          <w:rFonts w:ascii="Times New Roman" w:hAnsi="Times New Roman" w:cs="Times New Roman"/>
          <w:sz w:val="24"/>
          <w:szCs w:val="24"/>
        </w:rPr>
        <w:t>mitrios</w:t>
      </w:r>
      <w:r w:rsidR="0031512D" w:rsidRPr="0031512D">
        <w:rPr>
          <w:rFonts w:ascii="Times New Roman" w:hAnsi="Times New Roman" w:cs="Times New Roman"/>
          <w:sz w:val="24"/>
          <w:szCs w:val="24"/>
        </w:rPr>
        <w:t xml:space="preserve"> </w:t>
      </w:r>
      <w:r w:rsidR="06E8BFCA" w:rsidRPr="0031512D">
        <w:rPr>
          <w:rFonts w:ascii="Times New Roman" w:hAnsi="Times New Roman" w:cs="Times New Roman"/>
          <w:sz w:val="24"/>
          <w:szCs w:val="24"/>
        </w:rPr>
        <w:t>will ask General Counsel)</w:t>
      </w:r>
    </w:p>
    <w:p w14:paraId="03E93DDA" w14:textId="5084B60E" w:rsidR="18243C24" w:rsidRPr="0031512D" w:rsidRDefault="18243C24" w:rsidP="0031512D">
      <w:pPr>
        <w:spacing w:afterAutospacing="1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512D">
        <w:rPr>
          <w:rFonts w:ascii="Times New Roman" w:hAnsi="Times New Roman" w:cs="Times New Roman"/>
          <w:b/>
          <w:bCs/>
          <w:sz w:val="24"/>
          <w:szCs w:val="24"/>
        </w:rPr>
        <w:t>Motion to Approve</w:t>
      </w:r>
      <w:r w:rsidR="47C3B8D3" w:rsidRPr="0031512D">
        <w:rPr>
          <w:rFonts w:ascii="Times New Roman" w:hAnsi="Times New Roman" w:cs="Times New Roman"/>
          <w:b/>
          <w:bCs/>
          <w:sz w:val="24"/>
          <w:szCs w:val="24"/>
        </w:rPr>
        <w:t xml:space="preserve"> to Send to Exec. </w:t>
      </w:r>
      <w:r w:rsidR="00FD10A0">
        <w:rPr>
          <w:rFonts w:ascii="Times New Roman" w:hAnsi="Times New Roman" w:cs="Times New Roman"/>
          <w:b/>
          <w:bCs/>
          <w:sz w:val="24"/>
          <w:szCs w:val="24"/>
        </w:rPr>
        <w:t>Committee</w:t>
      </w:r>
      <w:r w:rsidRPr="0031512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51330D" w:rsidRPr="0031512D">
        <w:rPr>
          <w:rFonts w:ascii="Times New Roman" w:hAnsi="Times New Roman" w:cs="Times New Roman"/>
          <w:b/>
          <w:bCs/>
          <w:sz w:val="24"/>
          <w:szCs w:val="24"/>
        </w:rPr>
        <w:t>Blanco</w:t>
      </w:r>
      <w:r w:rsidRPr="0031512D">
        <w:rPr>
          <w:rFonts w:ascii="Times New Roman" w:hAnsi="Times New Roman" w:cs="Times New Roman"/>
          <w:b/>
          <w:bCs/>
          <w:sz w:val="24"/>
          <w:szCs w:val="24"/>
        </w:rPr>
        <w:t xml:space="preserve"> / </w:t>
      </w:r>
      <w:r w:rsidR="00B84B20" w:rsidRPr="0031512D">
        <w:rPr>
          <w:rFonts w:ascii="Times New Roman" w:hAnsi="Times New Roman" w:cs="Times New Roman"/>
          <w:b/>
          <w:bCs/>
          <w:sz w:val="24"/>
          <w:szCs w:val="24"/>
        </w:rPr>
        <w:t>Wielgosz</w:t>
      </w:r>
      <w:r w:rsidR="55D8D925" w:rsidRPr="003151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64245" w:rsidRPr="0031512D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55D8D925" w:rsidRPr="0031512D">
        <w:rPr>
          <w:rFonts w:ascii="Times New Roman" w:hAnsi="Times New Roman" w:cs="Times New Roman"/>
          <w:b/>
          <w:bCs/>
          <w:sz w:val="24"/>
          <w:szCs w:val="24"/>
        </w:rPr>
        <w:t xml:space="preserve"> second</w:t>
      </w:r>
    </w:p>
    <w:p w14:paraId="34F4BF27" w14:textId="77777777" w:rsidR="00264245" w:rsidRDefault="00264245" w:rsidP="00264245">
      <w:pPr>
        <w:pStyle w:val="ListParagraph"/>
        <w:spacing w:afterAutospacing="1" w:line="360" w:lineRule="auto"/>
        <w:ind w:left="216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77C92C9" w14:textId="02B1CF24" w:rsidR="00D40AB3" w:rsidRDefault="00D40AB3" w:rsidP="00546886">
      <w:pPr>
        <w:pStyle w:val="ListParagraph"/>
        <w:numPr>
          <w:ilvl w:val="1"/>
          <w:numId w:val="8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3EDB779A">
        <w:rPr>
          <w:rFonts w:ascii="Times New Roman" w:hAnsi="Times New Roman" w:cs="Times New Roman"/>
          <w:i/>
          <w:iCs/>
          <w:sz w:val="24"/>
          <w:szCs w:val="24"/>
        </w:rPr>
        <w:t>Dean of Mennonite College of Nursing Evaluation Form</w:t>
      </w:r>
    </w:p>
    <w:p w14:paraId="1EB286BE" w14:textId="04E580BC" w:rsidR="28E25118" w:rsidRPr="00264245" w:rsidRDefault="28E25118" w:rsidP="009A016D">
      <w:pPr>
        <w:pStyle w:val="ListParagraph"/>
        <w:numPr>
          <w:ilvl w:val="2"/>
          <w:numId w:val="11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4245">
        <w:rPr>
          <w:rFonts w:ascii="Times New Roman" w:hAnsi="Times New Roman" w:cs="Times New Roman"/>
          <w:sz w:val="24"/>
          <w:szCs w:val="24"/>
        </w:rPr>
        <w:t>Possibly including demographics questions as with Dean of COE</w:t>
      </w:r>
    </w:p>
    <w:p w14:paraId="6EFA2DBD" w14:textId="77777777" w:rsidR="000D3868" w:rsidRDefault="28E25118" w:rsidP="000D3868">
      <w:pPr>
        <w:pStyle w:val="ListParagraph"/>
        <w:numPr>
          <w:ilvl w:val="2"/>
          <w:numId w:val="11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4245">
        <w:rPr>
          <w:rFonts w:ascii="Times New Roman" w:hAnsi="Times New Roman" w:cs="Times New Roman"/>
          <w:sz w:val="24"/>
          <w:szCs w:val="24"/>
        </w:rPr>
        <w:t>Item 18: DEI for faculty, students, and staff</w:t>
      </w:r>
    </w:p>
    <w:p w14:paraId="2695CEDD" w14:textId="77777777" w:rsidR="000D3868" w:rsidRDefault="28E25118" w:rsidP="000D3868">
      <w:pPr>
        <w:pStyle w:val="ListParagraph"/>
        <w:numPr>
          <w:ilvl w:val="2"/>
          <w:numId w:val="11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3868">
        <w:rPr>
          <w:rFonts w:ascii="Times New Roman" w:hAnsi="Times New Roman" w:cs="Times New Roman"/>
          <w:sz w:val="24"/>
          <w:szCs w:val="24"/>
        </w:rPr>
        <w:t>Dividing into Faculty, Students, and Staff</w:t>
      </w:r>
    </w:p>
    <w:p w14:paraId="5EE704AB" w14:textId="62245320" w:rsidR="4C6381C2" w:rsidRPr="000D3868" w:rsidRDefault="4C6381C2" w:rsidP="000D3868">
      <w:pPr>
        <w:pStyle w:val="ListParagraph"/>
        <w:numPr>
          <w:ilvl w:val="2"/>
          <w:numId w:val="11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3868">
        <w:rPr>
          <w:rFonts w:ascii="Times New Roman" w:hAnsi="Times New Roman" w:cs="Times New Roman"/>
          <w:sz w:val="24"/>
          <w:szCs w:val="24"/>
        </w:rPr>
        <w:t>Asking students how often they interacted with their Dean</w:t>
      </w:r>
    </w:p>
    <w:p w14:paraId="51A16307" w14:textId="20A9388A" w:rsidR="4C6381C2" w:rsidRPr="00264245" w:rsidRDefault="4C6381C2" w:rsidP="3EDB779A">
      <w:pPr>
        <w:pStyle w:val="ListParagraph"/>
        <w:numPr>
          <w:ilvl w:val="4"/>
          <w:numId w:val="5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4245">
        <w:rPr>
          <w:rFonts w:ascii="Times New Roman" w:hAnsi="Times New Roman" w:cs="Times New Roman"/>
          <w:sz w:val="24"/>
          <w:szCs w:val="24"/>
        </w:rPr>
        <w:t>Frequency?</w:t>
      </w:r>
    </w:p>
    <w:p w14:paraId="01381BE1" w14:textId="77777777" w:rsidR="009A016D" w:rsidRDefault="4C6381C2" w:rsidP="009A016D">
      <w:pPr>
        <w:pStyle w:val="ListParagraph"/>
        <w:numPr>
          <w:ilvl w:val="4"/>
          <w:numId w:val="5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4245">
        <w:rPr>
          <w:rFonts w:ascii="Times New Roman" w:hAnsi="Times New Roman" w:cs="Times New Roman"/>
          <w:sz w:val="24"/>
          <w:szCs w:val="24"/>
        </w:rPr>
        <w:t>Range of exposure</w:t>
      </w:r>
    </w:p>
    <w:p w14:paraId="24E60E53" w14:textId="77777777" w:rsidR="000D3868" w:rsidRDefault="4C6381C2" w:rsidP="000D3868">
      <w:pPr>
        <w:pStyle w:val="ListParagraph"/>
        <w:numPr>
          <w:ilvl w:val="0"/>
          <w:numId w:val="12"/>
        </w:numPr>
        <w:spacing w:afterAutospacing="1" w:line="360" w:lineRule="auto"/>
        <w:ind w:left="2160" w:hanging="180"/>
        <w:jc w:val="both"/>
        <w:rPr>
          <w:rFonts w:ascii="Times New Roman" w:hAnsi="Times New Roman" w:cs="Times New Roman"/>
          <w:sz w:val="24"/>
          <w:szCs w:val="24"/>
        </w:rPr>
      </w:pPr>
      <w:r w:rsidRPr="000D3868">
        <w:rPr>
          <w:rFonts w:ascii="Times New Roman" w:hAnsi="Times New Roman" w:cs="Times New Roman"/>
          <w:sz w:val="24"/>
          <w:szCs w:val="24"/>
        </w:rPr>
        <w:t xml:space="preserve">Do you feel qualified to assess this </w:t>
      </w:r>
      <w:r w:rsidR="7479572C" w:rsidRPr="000D3868">
        <w:rPr>
          <w:rFonts w:ascii="Times New Roman" w:hAnsi="Times New Roman" w:cs="Times New Roman"/>
          <w:sz w:val="24"/>
          <w:szCs w:val="24"/>
        </w:rPr>
        <w:t>individual</w:t>
      </w:r>
      <w:r w:rsidRPr="000D3868">
        <w:rPr>
          <w:rFonts w:ascii="Times New Roman" w:hAnsi="Times New Roman" w:cs="Times New Roman"/>
          <w:sz w:val="24"/>
          <w:szCs w:val="24"/>
        </w:rPr>
        <w:t>?</w:t>
      </w:r>
    </w:p>
    <w:p w14:paraId="5A6AA3CE" w14:textId="77777777" w:rsidR="000D3868" w:rsidRDefault="2CC5DF14" w:rsidP="000D3868">
      <w:pPr>
        <w:pStyle w:val="ListParagraph"/>
        <w:numPr>
          <w:ilvl w:val="0"/>
          <w:numId w:val="12"/>
        </w:numPr>
        <w:spacing w:afterAutospacing="1" w:line="360" w:lineRule="auto"/>
        <w:ind w:left="2160" w:hanging="180"/>
        <w:jc w:val="both"/>
        <w:rPr>
          <w:rFonts w:ascii="Times New Roman" w:hAnsi="Times New Roman" w:cs="Times New Roman"/>
          <w:sz w:val="24"/>
          <w:szCs w:val="24"/>
        </w:rPr>
      </w:pPr>
      <w:r w:rsidRPr="000D3868">
        <w:rPr>
          <w:rFonts w:ascii="Times New Roman" w:hAnsi="Times New Roman" w:cs="Times New Roman"/>
          <w:sz w:val="24"/>
          <w:szCs w:val="24"/>
        </w:rPr>
        <w:t>Sandi</w:t>
      </w:r>
      <w:r w:rsidR="000D3868">
        <w:rPr>
          <w:rFonts w:ascii="Times New Roman" w:hAnsi="Times New Roman" w:cs="Times New Roman"/>
          <w:sz w:val="24"/>
          <w:szCs w:val="24"/>
        </w:rPr>
        <w:t>’s</w:t>
      </w:r>
      <w:r w:rsidRPr="000D3868">
        <w:rPr>
          <w:rFonts w:ascii="Times New Roman" w:hAnsi="Times New Roman" w:cs="Times New Roman"/>
          <w:sz w:val="24"/>
          <w:szCs w:val="24"/>
        </w:rPr>
        <w:t xml:space="preserve"> </w:t>
      </w:r>
      <w:r w:rsidR="42D740E9" w:rsidRPr="000D3868">
        <w:rPr>
          <w:rFonts w:ascii="Times New Roman" w:hAnsi="Times New Roman" w:cs="Times New Roman"/>
          <w:sz w:val="24"/>
          <w:szCs w:val="24"/>
        </w:rPr>
        <w:t xml:space="preserve">recommendations: </w:t>
      </w:r>
      <w:r w:rsidRPr="000D3868">
        <w:rPr>
          <w:rFonts w:ascii="Times New Roman" w:hAnsi="Times New Roman" w:cs="Times New Roman"/>
          <w:sz w:val="24"/>
          <w:szCs w:val="24"/>
        </w:rPr>
        <w:t># 15 – re-wording</w:t>
      </w:r>
      <w:r w:rsidR="1760186D" w:rsidRPr="000D3868">
        <w:rPr>
          <w:rFonts w:ascii="Times New Roman" w:hAnsi="Times New Roman" w:cs="Times New Roman"/>
          <w:sz w:val="24"/>
          <w:szCs w:val="24"/>
        </w:rPr>
        <w:t xml:space="preserve"> </w:t>
      </w:r>
      <w:r w:rsidR="301B6EFC" w:rsidRPr="000D3868">
        <w:rPr>
          <w:rFonts w:ascii="Times New Roman" w:hAnsi="Times New Roman" w:cs="Times New Roman"/>
          <w:sz w:val="24"/>
          <w:szCs w:val="24"/>
        </w:rPr>
        <w:t>question t</w:t>
      </w:r>
      <w:r w:rsidRPr="000D3868">
        <w:rPr>
          <w:rFonts w:ascii="Times New Roman" w:hAnsi="Times New Roman" w:cs="Times New Roman"/>
          <w:sz w:val="24"/>
          <w:szCs w:val="24"/>
        </w:rPr>
        <w:t>o</w:t>
      </w:r>
      <w:r w:rsidR="6E3AA5AA" w:rsidRPr="000D3868">
        <w:rPr>
          <w:rFonts w:ascii="Times New Roman" w:hAnsi="Times New Roman" w:cs="Times New Roman"/>
          <w:sz w:val="24"/>
          <w:szCs w:val="24"/>
        </w:rPr>
        <w:t xml:space="preserve"> </w:t>
      </w:r>
      <w:r w:rsidRPr="000D3868">
        <w:rPr>
          <w:rFonts w:ascii="Times New Roman" w:hAnsi="Times New Roman" w:cs="Times New Roman"/>
          <w:sz w:val="24"/>
          <w:szCs w:val="24"/>
        </w:rPr>
        <w:t xml:space="preserve">“manages the budget </w:t>
      </w:r>
      <w:r w:rsidR="58BB333B" w:rsidRPr="000D3868">
        <w:rPr>
          <w:rFonts w:ascii="Times New Roman" w:hAnsi="Times New Roman" w:cs="Times New Roman"/>
          <w:sz w:val="24"/>
          <w:szCs w:val="24"/>
        </w:rPr>
        <w:t>strategically</w:t>
      </w:r>
      <w:r w:rsidRPr="000D3868">
        <w:rPr>
          <w:rFonts w:ascii="Times New Roman" w:hAnsi="Times New Roman" w:cs="Times New Roman"/>
          <w:sz w:val="24"/>
          <w:szCs w:val="24"/>
        </w:rPr>
        <w:t>/ effectively.”</w:t>
      </w:r>
    </w:p>
    <w:p w14:paraId="3322EE84" w14:textId="7E315725" w:rsidR="3EDB779A" w:rsidRPr="000D3868" w:rsidRDefault="000D3868" w:rsidP="000D3868">
      <w:pPr>
        <w:pStyle w:val="ListParagraph"/>
        <w:numPr>
          <w:ilvl w:val="0"/>
          <w:numId w:val="12"/>
        </w:numPr>
        <w:spacing w:afterAutospacing="1" w:line="360" w:lineRule="auto"/>
        <w:ind w:left="2160" w:hanging="180"/>
        <w:jc w:val="both"/>
        <w:rPr>
          <w:rFonts w:ascii="Times New Roman" w:hAnsi="Times New Roman" w:cs="Times New Roman"/>
          <w:sz w:val="24"/>
          <w:szCs w:val="24"/>
        </w:rPr>
      </w:pPr>
      <w:r w:rsidRPr="000D3868">
        <w:rPr>
          <w:rFonts w:ascii="Times New Roman" w:hAnsi="Times New Roman" w:cs="Times New Roman"/>
          <w:sz w:val="24"/>
          <w:szCs w:val="24"/>
        </w:rPr>
        <w:t>Dimitrios</w:t>
      </w:r>
      <w:r w:rsidR="357B8222" w:rsidRPr="000D3868">
        <w:rPr>
          <w:rFonts w:ascii="Times New Roman" w:hAnsi="Times New Roman" w:cs="Times New Roman"/>
          <w:sz w:val="24"/>
          <w:szCs w:val="24"/>
        </w:rPr>
        <w:t xml:space="preserve"> will email College Council with our recommendation</w:t>
      </w:r>
    </w:p>
    <w:p w14:paraId="28600C21" w14:textId="77777777" w:rsidR="00546886" w:rsidRDefault="00546886" w:rsidP="00D210D9">
      <w:pPr>
        <w:pStyle w:val="ListParagraph"/>
        <w:numPr>
          <w:ilvl w:val="1"/>
          <w:numId w:val="8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3EDB779A">
        <w:rPr>
          <w:rFonts w:ascii="Times New Roman" w:hAnsi="Times New Roman" w:cs="Times New Roman"/>
          <w:i/>
          <w:iCs/>
          <w:sz w:val="24"/>
          <w:szCs w:val="24"/>
        </w:rPr>
        <w:t xml:space="preserve">Evaluation Survey - VP for Academic Affairs and Provost </w:t>
      </w:r>
    </w:p>
    <w:p w14:paraId="03DA55FD" w14:textId="77777777" w:rsidR="00546886" w:rsidRDefault="00546886" w:rsidP="00D210D9">
      <w:pPr>
        <w:pStyle w:val="ListParagraph"/>
        <w:numPr>
          <w:ilvl w:val="1"/>
          <w:numId w:val="8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3EDB779A">
        <w:rPr>
          <w:rFonts w:ascii="Times New Roman" w:hAnsi="Times New Roman" w:cs="Times New Roman"/>
          <w:i/>
          <w:iCs/>
          <w:sz w:val="24"/>
          <w:szCs w:val="24"/>
        </w:rPr>
        <w:t xml:space="preserve">Evaluation Survey - VP for Finance &amp; Planning </w:t>
      </w:r>
    </w:p>
    <w:p w14:paraId="0E9EF8F6" w14:textId="77777777" w:rsidR="00546886" w:rsidRDefault="00546886" w:rsidP="00D210D9">
      <w:pPr>
        <w:pStyle w:val="ListParagraph"/>
        <w:numPr>
          <w:ilvl w:val="1"/>
          <w:numId w:val="8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3EDB779A">
        <w:rPr>
          <w:rFonts w:ascii="Times New Roman" w:hAnsi="Times New Roman" w:cs="Times New Roman"/>
          <w:i/>
          <w:iCs/>
          <w:sz w:val="24"/>
          <w:szCs w:val="24"/>
        </w:rPr>
        <w:t xml:space="preserve">Evaluation Survey - VP for Student Affairs </w:t>
      </w:r>
    </w:p>
    <w:p w14:paraId="3D1310D8" w14:textId="68DED8C7" w:rsidR="00546886" w:rsidRPr="009444CD" w:rsidRDefault="00546886" w:rsidP="00546886">
      <w:pPr>
        <w:pStyle w:val="ListParagraph"/>
        <w:numPr>
          <w:ilvl w:val="1"/>
          <w:numId w:val="8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3EDB779A">
        <w:rPr>
          <w:rFonts w:ascii="Times New Roman" w:hAnsi="Times New Roman" w:cs="Times New Roman"/>
          <w:i/>
          <w:iCs/>
          <w:sz w:val="24"/>
          <w:szCs w:val="24"/>
        </w:rPr>
        <w:t xml:space="preserve">Evaluation Survey - VP for University Advancement </w:t>
      </w:r>
    </w:p>
    <w:p w14:paraId="56DCD7BE" w14:textId="6BD76282" w:rsidR="009444CD" w:rsidRDefault="009444CD" w:rsidP="009444CD">
      <w:pPr>
        <w:pStyle w:val="ListParagraph"/>
        <w:numPr>
          <w:ilvl w:val="1"/>
          <w:numId w:val="8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3EDB779A">
        <w:rPr>
          <w:rFonts w:ascii="Times New Roman" w:hAnsi="Times New Roman" w:cs="Times New Roman"/>
          <w:i/>
          <w:iCs/>
          <w:sz w:val="24"/>
          <w:szCs w:val="24"/>
        </w:rPr>
        <w:t>Evaluation Survey (</w:t>
      </w:r>
      <w:r w:rsidR="00955E86" w:rsidRPr="3EDB779A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Pr="3EDB779A">
        <w:rPr>
          <w:rFonts w:ascii="Times New Roman" w:hAnsi="Times New Roman" w:cs="Times New Roman"/>
          <w:i/>
          <w:iCs/>
          <w:sz w:val="24"/>
          <w:szCs w:val="24"/>
        </w:rPr>
        <w:t>tudents)</w:t>
      </w:r>
      <w:r w:rsidR="00955E86" w:rsidRPr="3EDB779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3EDB779A">
        <w:rPr>
          <w:rFonts w:ascii="Times New Roman" w:hAnsi="Times New Roman" w:cs="Times New Roman"/>
          <w:i/>
          <w:iCs/>
          <w:sz w:val="24"/>
          <w:szCs w:val="24"/>
        </w:rPr>
        <w:t xml:space="preserve">- President </w:t>
      </w:r>
    </w:p>
    <w:p w14:paraId="03F9D002" w14:textId="66F4BCEA" w:rsidR="2B480CA9" w:rsidRPr="000D3868" w:rsidRDefault="2B480CA9" w:rsidP="000D3868">
      <w:pPr>
        <w:spacing w:afterAutospacing="1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3868">
        <w:rPr>
          <w:rFonts w:ascii="Times New Roman" w:hAnsi="Times New Roman" w:cs="Times New Roman"/>
          <w:b/>
          <w:bCs/>
          <w:sz w:val="24"/>
          <w:szCs w:val="24"/>
        </w:rPr>
        <w:t xml:space="preserve">Adding the info. </w:t>
      </w:r>
      <w:r w:rsidR="000D3868" w:rsidRPr="000D3868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0D3868">
        <w:rPr>
          <w:rFonts w:ascii="Times New Roman" w:hAnsi="Times New Roman" w:cs="Times New Roman"/>
          <w:b/>
          <w:bCs/>
          <w:sz w:val="24"/>
          <w:szCs w:val="24"/>
        </w:rPr>
        <w:t>elow to the AVP/ President’s survey:</w:t>
      </w:r>
    </w:p>
    <w:p w14:paraId="5BF19645" w14:textId="77777777" w:rsidR="000D3868" w:rsidRDefault="2C93E8EE" w:rsidP="3EDB779A">
      <w:pPr>
        <w:pStyle w:val="ListParagraph"/>
        <w:numPr>
          <w:ilvl w:val="0"/>
          <w:numId w:val="14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3868">
        <w:rPr>
          <w:rFonts w:ascii="Times New Roman" w:hAnsi="Times New Roman" w:cs="Times New Roman"/>
          <w:sz w:val="24"/>
          <w:szCs w:val="24"/>
        </w:rPr>
        <w:t>Adding questions on DEI</w:t>
      </w:r>
    </w:p>
    <w:p w14:paraId="0BB1132C" w14:textId="45E910D7" w:rsidR="000D3868" w:rsidRDefault="2C93E8EE" w:rsidP="3EDB779A">
      <w:pPr>
        <w:pStyle w:val="ListParagraph"/>
        <w:numPr>
          <w:ilvl w:val="0"/>
          <w:numId w:val="14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3868">
        <w:rPr>
          <w:rFonts w:ascii="Times New Roman" w:hAnsi="Times New Roman" w:cs="Times New Roman"/>
          <w:sz w:val="24"/>
          <w:szCs w:val="24"/>
        </w:rPr>
        <w:t xml:space="preserve">Adding range </w:t>
      </w:r>
      <w:r w:rsidR="000D3868">
        <w:rPr>
          <w:rFonts w:ascii="Times New Roman" w:hAnsi="Times New Roman" w:cs="Times New Roman"/>
          <w:sz w:val="24"/>
          <w:szCs w:val="24"/>
        </w:rPr>
        <w:t>and</w:t>
      </w:r>
      <w:r w:rsidRPr="000D3868">
        <w:rPr>
          <w:rFonts w:ascii="Times New Roman" w:hAnsi="Times New Roman" w:cs="Times New Roman"/>
          <w:sz w:val="24"/>
          <w:szCs w:val="24"/>
        </w:rPr>
        <w:t xml:space="preserve"> </w:t>
      </w:r>
      <w:r w:rsidR="000D3868">
        <w:rPr>
          <w:rFonts w:ascii="Times New Roman" w:hAnsi="Times New Roman" w:cs="Times New Roman"/>
          <w:sz w:val="24"/>
          <w:szCs w:val="24"/>
        </w:rPr>
        <w:t>“</w:t>
      </w:r>
      <w:r w:rsidRPr="000D3868">
        <w:rPr>
          <w:rFonts w:ascii="Times New Roman" w:hAnsi="Times New Roman" w:cs="Times New Roman"/>
          <w:sz w:val="24"/>
          <w:szCs w:val="24"/>
        </w:rPr>
        <w:t>prefer not to answer</w:t>
      </w:r>
      <w:r w:rsidR="000D3868">
        <w:rPr>
          <w:rFonts w:ascii="Times New Roman" w:hAnsi="Times New Roman" w:cs="Times New Roman"/>
          <w:sz w:val="24"/>
          <w:szCs w:val="24"/>
        </w:rPr>
        <w:t>.”</w:t>
      </w:r>
    </w:p>
    <w:p w14:paraId="62088EFB" w14:textId="77777777" w:rsidR="000D3868" w:rsidRDefault="2C93E8EE" w:rsidP="3EDB779A">
      <w:pPr>
        <w:pStyle w:val="ListParagraph"/>
        <w:numPr>
          <w:ilvl w:val="0"/>
          <w:numId w:val="14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3868">
        <w:rPr>
          <w:rFonts w:ascii="Times New Roman" w:hAnsi="Times New Roman" w:cs="Times New Roman"/>
          <w:sz w:val="24"/>
          <w:szCs w:val="24"/>
        </w:rPr>
        <w:t>Interactions with VP/ Do you feel Qualified to provide feedback on VPs and President</w:t>
      </w:r>
    </w:p>
    <w:p w14:paraId="0E768CFC" w14:textId="3AFEF4F8" w:rsidR="2C93E8EE" w:rsidRPr="000D3868" w:rsidRDefault="2C93E8EE" w:rsidP="3EDB779A">
      <w:pPr>
        <w:pStyle w:val="ListParagraph"/>
        <w:numPr>
          <w:ilvl w:val="0"/>
          <w:numId w:val="14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3868">
        <w:rPr>
          <w:rFonts w:ascii="Times New Roman" w:hAnsi="Times New Roman" w:cs="Times New Roman"/>
          <w:sz w:val="24"/>
          <w:szCs w:val="24"/>
        </w:rPr>
        <w:t>Possibly using a QR Code for survey submissions</w:t>
      </w:r>
    </w:p>
    <w:p w14:paraId="0E647AD6" w14:textId="0FB4329C" w:rsidR="6458643E" w:rsidRPr="00264245" w:rsidRDefault="6458643E" w:rsidP="3EDB779A">
      <w:p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4245">
        <w:rPr>
          <w:rFonts w:ascii="Times New Roman" w:hAnsi="Times New Roman" w:cs="Times New Roman"/>
          <w:sz w:val="24"/>
          <w:szCs w:val="24"/>
        </w:rPr>
        <w:t>Provost:</w:t>
      </w:r>
    </w:p>
    <w:p w14:paraId="0CEFA6E3" w14:textId="627F28DF" w:rsidR="0043631D" w:rsidRDefault="00FD10A0" w:rsidP="0043631D">
      <w:pPr>
        <w:pStyle w:val="ListParagraph"/>
        <w:numPr>
          <w:ilvl w:val="0"/>
          <w:numId w:val="15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-</w:t>
      </w:r>
      <w:proofErr w:type="spellStart"/>
      <w:r>
        <w:rPr>
          <w:rFonts w:ascii="Times New Roman" w:hAnsi="Times New Roman" w:cs="Times New Roman"/>
          <w:sz w:val="24"/>
          <w:szCs w:val="24"/>
        </w:rPr>
        <w:t>ended</w:t>
      </w:r>
      <w:r w:rsidR="5475FF6F" w:rsidRPr="0043631D">
        <w:rPr>
          <w:rFonts w:ascii="Times New Roman" w:hAnsi="Times New Roman" w:cs="Times New Roman"/>
          <w:sz w:val="24"/>
          <w:szCs w:val="24"/>
        </w:rPr>
        <w:t>ed</w:t>
      </w:r>
      <w:proofErr w:type="spellEnd"/>
      <w:r w:rsidR="5475FF6F" w:rsidRPr="0043631D">
        <w:rPr>
          <w:rFonts w:ascii="Times New Roman" w:hAnsi="Times New Roman" w:cs="Times New Roman"/>
          <w:sz w:val="24"/>
          <w:szCs w:val="24"/>
        </w:rPr>
        <w:t xml:space="preserve"> question regarding concerns/ highlights</w:t>
      </w:r>
    </w:p>
    <w:p w14:paraId="6F121644" w14:textId="585340F4" w:rsidR="2DE60DC6" w:rsidRPr="0043631D" w:rsidRDefault="2DE60DC6" w:rsidP="0043631D">
      <w:pPr>
        <w:pStyle w:val="ListParagraph"/>
        <w:numPr>
          <w:ilvl w:val="0"/>
          <w:numId w:val="15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3631D">
        <w:rPr>
          <w:rFonts w:ascii="Times New Roman" w:hAnsi="Times New Roman" w:cs="Times New Roman"/>
          <w:sz w:val="24"/>
          <w:szCs w:val="24"/>
        </w:rPr>
        <w:t>Question 2 (German)</w:t>
      </w:r>
    </w:p>
    <w:p w14:paraId="661CF16D" w14:textId="3B63D321" w:rsidR="2DE60DC6" w:rsidRPr="00264245" w:rsidRDefault="2DE60DC6" w:rsidP="3EDB779A">
      <w:pPr>
        <w:pStyle w:val="ListParagraph"/>
        <w:numPr>
          <w:ilvl w:val="1"/>
          <w:numId w:val="1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4245">
        <w:rPr>
          <w:rFonts w:ascii="Times New Roman" w:hAnsi="Times New Roman" w:cs="Times New Roman"/>
          <w:sz w:val="24"/>
          <w:szCs w:val="24"/>
        </w:rPr>
        <w:t xml:space="preserve">Should we have two instruments </w:t>
      </w:r>
    </w:p>
    <w:p w14:paraId="482F3A50" w14:textId="54181503" w:rsidR="009444CD" w:rsidRDefault="2C93E8EE" w:rsidP="3EDB779A">
      <w:pPr>
        <w:pStyle w:val="ListParagraph"/>
        <w:numPr>
          <w:ilvl w:val="1"/>
          <w:numId w:val="8"/>
        </w:numPr>
        <w:spacing w:after="100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4245">
        <w:rPr>
          <w:rFonts w:ascii="Times New Roman" w:hAnsi="Times New Roman" w:cs="Times New Roman"/>
          <w:sz w:val="24"/>
          <w:szCs w:val="24"/>
        </w:rPr>
        <w:t xml:space="preserve"> </w:t>
      </w:r>
      <w:r w:rsidR="009444CD" w:rsidRPr="00264245">
        <w:rPr>
          <w:rFonts w:ascii="Times New Roman" w:hAnsi="Times New Roman" w:cs="Times New Roman"/>
          <w:sz w:val="24"/>
          <w:szCs w:val="24"/>
        </w:rPr>
        <w:t xml:space="preserve">Evaluation Survey </w:t>
      </w:r>
      <w:r w:rsidR="00955E86" w:rsidRPr="00264245">
        <w:rPr>
          <w:rFonts w:ascii="Times New Roman" w:hAnsi="Times New Roman" w:cs="Times New Roman"/>
          <w:sz w:val="24"/>
          <w:szCs w:val="24"/>
        </w:rPr>
        <w:t>(Faculty</w:t>
      </w:r>
      <w:r w:rsidR="00A92D38">
        <w:rPr>
          <w:rFonts w:ascii="Times New Roman" w:hAnsi="Times New Roman" w:cs="Times New Roman"/>
          <w:sz w:val="24"/>
          <w:szCs w:val="24"/>
        </w:rPr>
        <w:t>/</w:t>
      </w:r>
      <w:r w:rsidR="00955E86" w:rsidRPr="00264245">
        <w:rPr>
          <w:rFonts w:ascii="Times New Roman" w:hAnsi="Times New Roman" w:cs="Times New Roman"/>
          <w:sz w:val="24"/>
          <w:szCs w:val="24"/>
        </w:rPr>
        <w:t xml:space="preserve">Staff) </w:t>
      </w:r>
      <w:r w:rsidR="009444CD" w:rsidRPr="00264245">
        <w:rPr>
          <w:rFonts w:ascii="Times New Roman" w:hAnsi="Times New Roman" w:cs="Times New Roman"/>
          <w:sz w:val="24"/>
          <w:szCs w:val="24"/>
        </w:rPr>
        <w:t xml:space="preserve">- President </w:t>
      </w:r>
    </w:p>
    <w:p w14:paraId="13BC1846" w14:textId="77777777" w:rsidR="00264245" w:rsidRPr="00264245" w:rsidRDefault="00264245" w:rsidP="00264245">
      <w:pPr>
        <w:pStyle w:val="ListParagraph"/>
        <w:spacing w:after="100" w:afterAutospacing="1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8D12C20" w14:textId="77777777" w:rsidR="004F543C" w:rsidRPr="00E45832" w:rsidRDefault="004F543C" w:rsidP="00FF5E83">
      <w:pPr>
        <w:pStyle w:val="ListParagraph"/>
        <w:numPr>
          <w:ilvl w:val="0"/>
          <w:numId w:val="8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5832">
        <w:rPr>
          <w:rFonts w:ascii="Times New Roman" w:hAnsi="Times New Roman" w:cs="Times New Roman"/>
          <w:b/>
          <w:bCs/>
          <w:sz w:val="24"/>
          <w:szCs w:val="24"/>
        </w:rPr>
        <w:t>Fall Break and Mental Health</w:t>
      </w:r>
    </w:p>
    <w:p w14:paraId="453BE819" w14:textId="77777777" w:rsidR="00264245" w:rsidRDefault="00E45832" w:rsidP="00264245">
      <w:pPr>
        <w:pStyle w:val="ListParagraph"/>
        <w:numPr>
          <w:ilvl w:val="1"/>
          <w:numId w:val="8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4245">
        <w:rPr>
          <w:rFonts w:ascii="Times New Roman" w:hAnsi="Times New Roman" w:cs="Times New Roman"/>
          <w:sz w:val="24"/>
          <w:szCs w:val="24"/>
        </w:rPr>
        <w:t>previous s</w:t>
      </w:r>
      <w:r w:rsidR="1F20394F" w:rsidRPr="00264245">
        <w:rPr>
          <w:rFonts w:ascii="Times New Roman" w:hAnsi="Times New Roman" w:cs="Times New Roman"/>
          <w:sz w:val="24"/>
          <w:szCs w:val="24"/>
        </w:rPr>
        <w:t>tudent senators proposed Mental Health Days</w:t>
      </w:r>
    </w:p>
    <w:p w14:paraId="4C8E8663" w14:textId="00E0C688" w:rsidR="00264245" w:rsidRDefault="4051F8D8" w:rsidP="00264245">
      <w:pPr>
        <w:pStyle w:val="ListParagraph"/>
        <w:numPr>
          <w:ilvl w:val="1"/>
          <w:numId w:val="8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4245">
        <w:rPr>
          <w:rFonts w:ascii="Times New Roman" w:hAnsi="Times New Roman" w:cs="Times New Roman"/>
          <w:sz w:val="24"/>
          <w:szCs w:val="24"/>
        </w:rPr>
        <w:t xml:space="preserve">Perhaps a </w:t>
      </w:r>
      <w:r w:rsidR="00A92D38">
        <w:rPr>
          <w:rFonts w:ascii="Times New Roman" w:hAnsi="Times New Roman" w:cs="Times New Roman"/>
          <w:sz w:val="24"/>
          <w:szCs w:val="24"/>
        </w:rPr>
        <w:t>sub-group</w:t>
      </w:r>
      <w:r w:rsidRPr="00264245">
        <w:rPr>
          <w:rFonts w:ascii="Times New Roman" w:hAnsi="Times New Roman" w:cs="Times New Roman"/>
          <w:sz w:val="24"/>
          <w:szCs w:val="24"/>
        </w:rPr>
        <w:t xml:space="preserve"> looking at the fall break</w:t>
      </w:r>
    </w:p>
    <w:p w14:paraId="53454DF8" w14:textId="53B5952D" w:rsidR="3EDB779A" w:rsidRPr="00264245" w:rsidRDefault="00A92D38" w:rsidP="00264245">
      <w:pPr>
        <w:pStyle w:val="ListParagraph"/>
        <w:numPr>
          <w:ilvl w:val="1"/>
          <w:numId w:val="8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4245">
        <w:rPr>
          <w:rFonts w:ascii="Times New Roman" w:hAnsi="Times New Roman" w:cs="Times New Roman"/>
          <w:sz w:val="24"/>
          <w:szCs w:val="24"/>
        </w:rPr>
        <w:t>Subgroup</w:t>
      </w:r>
      <w:r w:rsidR="00892A6B" w:rsidRPr="00264245">
        <w:rPr>
          <w:rFonts w:ascii="Times New Roman" w:hAnsi="Times New Roman" w:cs="Times New Roman"/>
          <w:sz w:val="24"/>
          <w:szCs w:val="24"/>
        </w:rPr>
        <w:t>: Deb</w:t>
      </w:r>
      <w:r w:rsidR="552D940E" w:rsidRPr="00264245">
        <w:rPr>
          <w:rFonts w:ascii="Times New Roman" w:hAnsi="Times New Roman" w:cs="Times New Roman"/>
          <w:sz w:val="24"/>
          <w:szCs w:val="24"/>
        </w:rPr>
        <w:t xml:space="preserve">, Alex, Sandi, Justin, </w:t>
      </w:r>
      <w:r w:rsidR="3416A598" w:rsidRPr="00264245">
        <w:rPr>
          <w:rFonts w:ascii="Times New Roman" w:hAnsi="Times New Roman" w:cs="Times New Roman"/>
          <w:sz w:val="24"/>
          <w:szCs w:val="24"/>
        </w:rPr>
        <w:t>D</w:t>
      </w:r>
      <w:r w:rsidR="00892A6B" w:rsidRPr="00264245">
        <w:rPr>
          <w:rFonts w:ascii="Times New Roman" w:hAnsi="Times New Roman" w:cs="Times New Roman"/>
          <w:sz w:val="24"/>
          <w:szCs w:val="24"/>
        </w:rPr>
        <w:t>i</w:t>
      </w:r>
      <w:r w:rsidR="3416A598" w:rsidRPr="00264245">
        <w:rPr>
          <w:rFonts w:ascii="Times New Roman" w:hAnsi="Times New Roman" w:cs="Times New Roman"/>
          <w:sz w:val="24"/>
          <w:szCs w:val="24"/>
        </w:rPr>
        <w:t>mitrios</w:t>
      </w:r>
    </w:p>
    <w:p w14:paraId="30AD363C" w14:textId="23C5E0D8" w:rsidR="76EF3CBA" w:rsidRPr="0043631D" w:rsidRDefault="76EF3CBA" w:rsidP="00264245">
      <w:pPr>
        <w:spacing w:afterAutospacing="1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3631D">
        <w:rPr>
          <w:rFonts w:ascii="Times New Roman" w:hAnsi="Times New Roman" w:cs="Times New Roman"/>
          <w:b/>
          <w:bCs/>
          <w:sz w:val="24"/>
          <w:szCs w:val="24"/>
        </w:rPr>
        <w:t xml:space="preserve">Spring break: conversations </w:t>
      </w:r>
    </w:p>
    <w:p w14:paraId="6DBDBB46" w14:textId="70A80A29" w:rsidR="76EF3CBA" w:rsidRDefault="76EF3CBA" w:rsidP="3EDB779A">
      <w:pPr>
        <w:pStyle w:val="ListParagraph"/>
        <w:numPr>
          <w:ilvl w:val="1"/>
          <w:numId w:val="6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EDB779A">
        <w:rPr>
          <w:rFonts w:ascii="Times New Roman" w:hAnsi="Times New Roman" w:cs="Times New Roman"/>
          <w:sz w:val="24"/>
          <w:szCs w:val="24"/>
        </w:rPr>
        <w:t>P</w:t>
      </w:r>
      <w:r w:rsidR="0043631D">
        <w:rPr>
          <w:rFonts w:ascii="Times New Roman" w:hAnsi="Times New Roman" w:cs="Times New Roman"/>
          <w:sz w:val="24"/>
          <w:szCs w:val="24"/>
        </w:rPr>
        <w:t>ast</w:t>
      </w:r>
      <w:r w:rsidRPr="3EDB779A">
        <w:rPr>
          <w:rFonts w:ascii="Times New Roman" w:hAnsi="Times New Roman" w:cs="Times New Roman"/>
          <w:sz w:val="24"/>
          <w:szCs w:val="24"/>
        </w:rPr>
        <w:t xml:space="preserve"> AABC discussions regarding district timeline</w:t>
      </w:r>
      <w:r w:rsidR="0043631D">
        <w:rPr>
          <w:rFonts w:ascii="Times New Roman" w:hAnsi="Times New Roman" w:cs="Times New Roman"/>
          <w:sz w:val="24"/>
          <w:szCs w:val="24"/>
        </w:rPr>
        <w:t xml:space="preserve"> (2 years</w:t>
      </w:r>
      <w:r w:rsidR="00A92D38">
        <w:rPr>
          <w:rFonts w:ascii="Times New Roman" w:hAnsi="Times New Roman" w:cs="Times New Roman"/>
          <w:sz w:val="24"/>
          <w:szCs w:val="24"/>
        </w:rPr>
        <w:t xml:space="preserve"> </w:t>
      </w:r>
      <w:r w:rsidR="0043631D">
        <w:rPr>
          <w:rFonts w:ascii="Times New Roman" w:hAnsi="Times New Roman" w:cs="Times New Roman"/>
          <w:sz w:val="24"/>
          <w:szCs w:val="24"/>
        </w:rPr>
        <w:t>+)</w:t>
      </w:r>
    </w:p>
    <w:p w14:paraId="511BFBDD" w14:textId="753D5DB5" w:rsidR="76EF3CBA" w:rsidRDefault="76EF3CBA" w:rsidP="3EDB779A">
      <w:pPr>
        <w:pStyle w:val="ListParagraph"/>
        <w:numPr>
          <w:ilvl w:val="1"/>
          <w:numId w:val="6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EDB779A">
        <w:rPr>
          <w:rFonts w:ascii="Times New Roman" w:hAnsi="Times New Roman" w:cs="Times New Roman"/>
          <w:sz w:val="24"/>
          <w:szCs w:val="24"/>
        </w:rPr>
        <w:t>Had subcommittee</w:t>
      </w:r>
      <w:r w:rsidR="47B938FE" w:rsidRPr="3EDB779A">
        <w:rPr>
          <w:rFonts w:ascii="Times New Roman" w:hAnsi="Times New Roman" w:cs="Times New Roman"/>
          <w:sz w:val="24"/>
          <w:szCs w:val="24"/>
        </w:rPr>
        <w:t xml:space="preserve"> discuss a few years ago.</w:t>
      </w:r>
    </w:p>
    <w:p w14:paraId="304B89A4" w14:textId="39FFDEDB" w:rsidR="5213A09A" w:rsidRDefault="5213A09A" w:rsidP="3EDB779A">
      <w:pPr>
        <w:pStyle w:val="ListParagraph"/>
        <w:numPr>
          <w:ilvl w:val="1"/>
          <w:numId w:val="6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EDB779A">
        <w:rPr>
          <w:rFonts w:ascii="Times New Roman" w:hAnsi="Times New Roman" w:cs="Times New Roman"/>
          <w:sz w:val="24"/>
          <w:szCs w:val="24"/>
        </w:rPr>
        <w:t xml:space="preserve">Perhaps a </w:t>
      </w:r>
      <w:r w:rsidR="00A92D38" w:rsidRPr="3EDB779A">
        <w:rPr>
          <w:rFonts w:ascii="Times New Roman" w:hAnsi="Times New Roman" w:cs="Times New Roman"/>
          <w:sz w:val="24"/>
          <w:szCs w:val="24"/>
        </w:rPr>
        <w:t>subgroup</w:t>
      </w:r>
      <w:r w:rsidRPr="3EDB779A">
        <w:rPr>
          <w:rFonts w:ascii="Times New Roman" w:hAnsi="Times New Roman" w:cs="Times New Roman"/>
          <w:sz w:val="24"/>
          <w:szCs w:val="24"/>
        </w:rPr>
        <w:t xml:space="preserve"> looking at spring break</w:t>
      </w:r>
    </w:p>
    <w:p w14:paraId="130935FA" w14:textId="4E40ED81" w:rsidR="538113D4" w:rsidRDefault="00A92D38" w:rsidP="3EDB779A">
      <w:pPr>
        <w:pStyle w:val="ListParagraph"/>
        <w:numPr>
          <w:ilvl w:val="2"/>
          <w:numId w:val="6"/>
        </w:numPr>
        <w:spacing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group</w:t>
      </w:r>
      <w:r w:rsidR="0031512D">
        <w:rPr>
          <w:rFonts w:ascii="Times New Roman" w:hAnsi="Times New Roman" w:cs="Times New Roman"/>
          <w:sz w:val="24"/>
          <w:szCs w:val="24"/>
        </w:rPr>
        <w:t xml:space="preserve">: </w:t>
      </w:r>
      <w:r w:rsidR="538113D4" w:rsidRPr="3EDB779A">
        <w:rPr>
          <w:rFonts w:ascii="Times New Roman" w:hAnsi="Times New Roman" w:cs="Times New Roman"/>
          <w:sz w:val="24"/>
          <w:szCs w:val="24"/>
        </w:rPr>
        <w:t>Megan, Julie, German,</w:t>
      </w:r>
      <w:r w:rsidR="004B580F" w:rsidRPr="004B580F">
        <w:rPr>
          <w:rFonts w:ascii="Times New Roman" w:hAnsi="Times New Roman" w:cs="Times New Roman"/>
          <w:sz w:val="24"/>
          <w:szCs w:val="24"/>
        </w:rPr>
        <w:t xml:space="preserve"> </w:t>
      </w:r>
      <w:r w:rsidR="004B580F" w:rsidRPr="3EDB779A">
        <w:rPr>
          <w:rFonts w:ascii="Times New Roman" w:hAnsi="Times New Roman" w:cs="Times New Roman"/>
          <w:sz w:val="24"/>
          <w:szCs w:val="24"/>
        </w:rPr>
        <w:t>D</w:t>
      </w:r>
      <w:r w:rsidR="004B580F">
        <w:rPr>
          <w:rFonts w:ascii="Times New Roman" w:hAnsi="Times New Roman" w:cs="Times New Roman"/>
          <w:sz w:val="24"/>
          <w:szCs w:val="24"/>
        </w:rPr>
        <w:t>i</w:t>
      </w:r>
      <w:r w:rsidR="004B580F" w:rsidRPr="3EDB779A">
        <w:rPr>
          <w:rFonts w:ascii="Times New Roman" w:hAnsi="Times New Roman" w:cs="Times New Roman"/>
          <w:sz w:val="24"/>
          <w:szCs w:val="24"/>
        </w:rPr>
        <w:t>mitrios</w:t>
      </w:r>
    </w:p>
    <w:p w14:paraId="1DC2F1FB" w14:textId="77777777" w:rsidR="0031512D" w:rsidRDefault="0031512D" w:rsidP="3EDB779A">
      <w:pPr>
        <w:spacing w:after="100" w:afterAutospacing="1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8BA233F" w14:textId="32E086AC" w:rsidR="00EC2AE7" w:rsidRPr="00546886" w:rsidRDefault="00EC2AE7" w:rsidP="3EDB779A">
      <w:pPr>
        <w:spacing w:after="100" w:afterAutospacing="1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EDB779A">
        <w:rPr>
          <w:rFonts w:ascii="Times New Roman" w:hAnsi="Times New Roman" w:cs="Times New Roman"/>
          <w:b/>
          <w:bCs/>
          <w:sz w:val="24"/>
          <w:szCs w:val="24"/>
        </w:rPr>
        <w:t>Adjourn</w:t>
      </w:r>
      <w:r w:rsidR="66A15E57" w:rsidRPr="3EDB779A">
        <w:rPr>
          <w:rFonts w:ascii="Times New Roman" w:hAnsi="Times New Roman" w:cs="Times New Roman"/>
          <w:b/>
          <w:bCs/>
          <w:sz w:val="24"/>
          <w:szCs w:val="24"/>
        </w:rPr>
        <w:t>ed @ 6:5</w:t>
      </w:r>
      <w:r w:rsidR="310AB5F6" w:rsidRPr="3EDB779A">
        <w:rPr>
          <w:rFonts w:ascii="Times New Roman" w:hAnsi="Times New Roman" w:cs="Times New Roman"/>
          <w:b/>
          <w:bCs/>
          <w:sz w:val="24"/>
          <w:szCs w:val="24"/>
        </w:rPr>
        <w:t xml:space="preserve">4: </w:t>
      </w:r>
      <w:r w:rsidR="0031512D">
        <w:rPr>
          <w:rFonts w:ascii="Times New Roman" w:hAnsi="Times New Roman" w:cs="Times New Roman"/>
          <w:b/>
          <w:bCs/>
          <w:sz w:val="24"/>
          <w:szCs w:val="24"/>
        </w:rPr>
        <w:t xml:space="preserve"> Motion: </w:t>
      </w:r>
      <w:r w:rsidR="310AB5F6" w:rsidRPr="3EDB779A">
        <w:rPr>
          <w:rFonts w:ascii="Times New Roman" w:hAnsi="Times New Roman" w:cs="Times New Roman"/>
          <w:b/>
          <w:bCs/>
          <w:sz w:val="24"/>
          <w:szCs w:val="24"/>
        </w:rPr>
        <w:t>Garrahy/ Fulton Seconded</w:t>
      </w:r>
    </w:p>
    <w:sectPr w:rsidR="00EC2AE7" w:rsidRPr="00546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F2D16"/>
    <w:multiLevelType w:val="hybridMultilevel"/>
    <w:tmpl w:val="D9FC58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B10849"/>
    <w:multiLevelType w:val="hybridMultilevel"/>
    <w:tmpl w:val="04685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82202"/>
    <w:multiLevelType w:val="hybridMultilevel"/>
    <w:tmpl w:val="D35E556C"/>
    <w:lvl w:ilvl="0" w:tplc="82C0A0F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C8637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603F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263C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9EC8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90B8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E2D0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9056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1EE6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5E908"/>
    <w:multiLevelType w:val="hybridMultilevel"/>
    <w:tmpl w:val="20BEA10E"/>
    <w:lvl w:ilvl="0" w:tplc="2938A65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74AA2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1CA0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E67A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90B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B28C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9A93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0BE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FCD1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0F2508"/>
    <w:multiLevelType w:val="hybridMultilevel"/>
    <w:tmpl w:val="D7FA30FE"/>
    <w:lvl w:ilvl="0" w:tplc="BDA2A48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15C74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ECC3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E672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D60E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4C20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84D1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96FF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AD2A7"/>
    <w:multiLevelType w:val="hybridMultilevel"/>
    <w:tmpl w:val="52E47FB2"/>
    <w:lvl w:ilvl="0" w:tplc="4014A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5A22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1CEF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60B3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B0B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90F4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6E4D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94C3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5C9A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415D7"/>
    <w:multiLevelType w:val="hybridMultilevel"/>
    <w:tmpl w:val="14F44E5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45FE7840"/>
    <w:multiLevelType w:val="hybridMultilevel"/>
    <w:tmpl w:val="32A6870C"/>
    <w:lvl w:ilvl="0" w:tplc="79309E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D60DD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A4A39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4CF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4ACA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EAF2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D892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14AB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8EF9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4B5ACE"/>
    <w:multiLevelType w:val="hybridMultilevel"/>
    <w:tmpl w:val="2DFED58E"/>
    <w:lvl w:ilvl="0" w:tplc="CAFEEF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F8F9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0EA6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4E9C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5C82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CEAD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6630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CCE1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F0E6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040AA7"/>
    <w:multiLevelType w:val="hybridMultilevel"/>
    <w:tmpl w:val="5CEE8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970CF1"/>
    <w:multiLevelType w:val="hybridMultilevel"/>
    <w:tmpl w:val="69A09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B83F2D"/>
    <w:multiLevelType w:val="hybridMultilevel"/>
    <w:tmpl w:val="A12471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062DE5"/>
    <w:multiLevelType w:val="hybridMultilevel"/>
    <w:tmpl w:val="CC88F964"/>
    <w:lvl w:ilvl="0" w:tplc="BE5C82C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7862735"/>
    <w:multiLevelType w:val="hybridMultilevel"/>
    <w:tmpl w:val="FA788662"/>
    <w:lvl w:ilvl="0" w:tplc="E1CC044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D50D2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0E32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882B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6A65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74C4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6E76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083C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B2F0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8"/>
  </w:num>
  <w:num w:numId="4">
    <w:abstractNumId w:val="6"/>
  </w:num>
  <w:num w:numId="5">
    <w:abstractNumId w:val="9"/>
  </w:num>
  <w:num w:numId="6">
    <w:abstractNumId w:val="5"/>
  </w:num>
  <w:num w:numId="7">
    <w:abstractNumId w:val="14"/>
  </w:num>
  <w:num w:numId="8">
    <w:abstractNumId w:val="10"/>
  </w:num>
  <w:num w:numId="9">
    <w:abstractNumId w:val="0"/>
  </w:num>
  <w:num w:numId="10">
    <w:abstractNumId w:val="1"/>
  </w:num>
  <w:num w:numId="11">
    <w:abstractNumId w:val="12"/>
  </w:num>
  <w:num w:numId="12">
    <w:abstractNumId w:val="7"/>
  </w:num>
  <w:num w:numId="13">
    <w:abstractNumId w:val="13"/>
  </w:num>
  <w:num w:numId="14">
    <w:abstractNumId w:val="1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jCzsDSxMDIzNDBQ0lEKTi0uzszPAykwrAUAiLUNgywAAAA="/>
  </w:docVars>
  <w:rsids>
    <w:rsidRoot w:val="00EC2AE7"/>
    <w:rsid w:val="00040AA1"/>
    <w:rsid w:val="000A5E1D"/>
    <w:rsid w:val="000D3868"/>
    <w:rsid w:val="00184A99"/>
    <w:rsid w:val="00193468"/>
    <w:rsid w:val="001A649E"/>
    <w:rsid w:val="001C2C60"/>
    <w:rsid w:val="001F0A00"/>
    <w:rsid w:val="001F5077"/>
    <w:rsid w:val="00264245"/>
    <w:rsid w:val="00273285"/>
    <w:rsid w:val="0031512D"/>
    <w:rsid w:val="003C23EF"/>
    <w:rsid w:val="003E19A1"/>
    <w:rsid w:val="003E549F"/>
    <w:rsid w:val="0043631D"/>
    <w:rsid w:val="00436843"/>
    <w:rsid w:val="00436E2C"/>
    <w:rsid w:val="004949E6"/>
    <w:rsid w:val="004B580F"/>
    <w:rsid w:val="004C6279"/>
    <w:rsid w:val="004F2B33"/>
    <w:rsid w:val="004F543C"/>
    <w:rsid w:val="00501360"/>
    <w:rsid w:val="0051330D"/>
    <w:rsid w:val="00546886"/>
    <w:rsid w:val="005A2BD0"/>
    <w:rsid w:val="005A76D6"/>
    <w:rsid w:val="005B1FCD"/>
    <w:rsid w:val="005F56CE"/>
    <w:rsid w:val="00625D36"/>
    <w:rsid w:val="006319E5"/>
    <w:rsid w:val="00643B77"/>
    <w:rsid w:val="00650072"/>
    <w:rsid w:val="006B1DB3"/>
    <w:rsid w:val="006E4A66"/>
    <w:rsid w:val="006F1ED5"/>
    <w:rsid w:val="006F2A04"/>
    <w:rsid w:val="007203B3"/>
    <w:rsid w:val="00740BBB"/>
    <w:rsid w:val="00744C3D"/>
    <w:rsid w:val="00770444"/>
    <w:rsid w:val="007A3BD2"/>
    <w:rsid w:val="007D01F6"/>
    <w:rsid w:val="0085616C"/>
    <w:rsid w:val="00887E5B"/>
    <w:rsid w:val="00892A6B"/>
    <w:rsid w:val="008C6905"/>
    <w:rsid w:val="009204DB"/>
    <w:rsid w:val="009444CD"/>
    <w:rsid w:val="00955E86"/>
    <w:rsid w:val="0097289D"/>
    <w:rsid w:val="009A016D"/>
    <w:rsid w:val="009A7063"/>
    <w:rsid w:val="00A24E88"/>
    <w:rsid w:val="00A92D38"/>
    <w:rsid w:val="00AB67EB"/>
    <w:rsid w:val="00AC36C9"/>
    <w:rsid w:val="00AD34D1"/>
    <w:rsid w:val="00B413F2"/>
    <w:rsid w:val="00B56F74"/>
    <w:rsid w:val="00B72231"/>
    <w:rsid w:val="00B84B20"/>
    <w:rsid w:val="00BC0580"/>
    <w:rsid w:val="00BC23AB"/>
    <w:rsid w:val="00BE5E26"/>
    <w:rsid w:val="00C3429E"/>
    <w:rsid w:val="00C41D86"/>
    <w:rsid w:val="00C970D6"/>
    <w:rsid w:val="00D0200D"/>
    <w:rsid w:val="00D02892"/>
    <w:rsid w:val="00D05A37"/>
    <w:rsid w:val="00D210D9"/>
    <w:rsid w:val="00D40AB3"/>
    <w:rsid w:val="00D41E1F"/>
    <w:rsid w:val="00D918B8"/>
    <w:rsid w:val="00E17AF0"/>
    <w:rsid w:val="00E19BE6"/>
    <w:rsid w:val="00E45832"/>
    <w:rsid w:val="00E64816"/>
    <w:rsid w:val="00E67C32"/>
    <w:rsid w:val="00E80888"/>
    <w:rsid w:val="00EB4CDC"/>
    <w:rsid w:val="00EC2AE7"/>
    <w:rsid w:val="00EE6274"/>
    <w:rsid w:val="00F80166"/>
    <w:rsid w:val="00F85DD2"/>
    <w:rsid w:val="00FC033C"/>
    <w:rsid w:val="00FD10A0"/>
    <w:rsid w:val="00FD1ED2"/>
    <w:rsid w:val="00FF5E83"/>
    <w:rsid w:val="0196519F"/>
    <w:rsid w:val="02B90A52"/>
    <w:rsid w:val="03FD79FD"/>
    <w:rsid w:val="05EE6CFE"/>
    <w:rsid w:val="06656CA4"/>
    <w:rsid w:val="06E8BFCA"/>
    <w:rsid w:val="070BE67B"/>
    <w:rsid w:val="07BA3DB1"/>
    <w:rsid w:val="08A7B6DC"/>
    <w:rsid w:val="0A0A1441"/>
    <w:rsid w:val="0AEAF94E"/>
    <w:rsid w:val="0B38DDC7"/>
    <w:rsid w:val="0BDBCBC9"/>
    <w:rsid w:val="0C55ACC5"/>
    <w:rsid w:val="0D0C5ABC"/>
    <w:rsid w:val="0E20D415"/>
    <w:rsid w:val="129ED69B"/>
    <w:rsid w:val="13533245"/>
    <w:rsid w:val="137D6D40"/>
    <w:rsid w:val="1510B99E"/>
    <w:rsid w:val="159A3742"/>
    <w:rsid w:val="16A5CB69"/>
    <w:rsid w:val="1760186D"/>
    <w:rsid w:val="18243C24"/>
    <w:rsid w:val="183F017C"/>
    <w:rsid w:val="18485A60"/>
    <w:rsid w:val="19C00B51"/>
    <w:rsid w:val="1A8ACCD1"/>
    <w:rsid w:val="1CBDA19F"/>
    <w:rsid w:val="1DC26D93"/>
    <w:rsid w:val="1F20394F"/>
    <w:rsid w:val="206B7F81"/>
    <w:rsid w:val="2298DDAB"/>
    <w:rsid w:val="24B3AF6F"/>
    <w:rsid w:val="24C42B90"/>
    <w:rsid w:val="280F3CD0"/>
    <w:rsid w:val="28E25118"/>
    <w:rsid w:val="2AD4E921"/>
    <w:rsid w:val="2B480CA9"/>
    <w:rsid w:val="2C04EEFC"/>
    <w:rsid w:val="2C93E8EE"/>
    <w:rsid w:val="2CC3EC53"/>
    <w:rsid w:val="2CC5DF14"/>
    <w:rsid w:val="2DE60DC6"/>
    <w:rsid w:val="301B6EFC"/>
    <w:rsid w:val="306ABEFF"/>
    <w:rsid w:val="310AB5F6"/>
    <w:rsid w:val="32068F60"/>
    <w:rsid w:val="3416A598"/>
    <w:rsid w:val="35226D77"/>
    <w:rsid w:val="357B8222"/>
    <w:rsid w:val="384A5789"/>
    <w:rsid w:val="39115E40"/>
    <w:rsid w:val="3A35834C"/>
    <w:rsid w:val="3A4C1AF8"/>
    <w:rsid w:val="3AC200E0"/>
    <w:rsid w:val="3EDB779A"/>
    <w:rsid w:val="403C5081"/>
    <w:rsid w:val="4051F8D8"/>
    <w:rsid w:val="42D740E9"/>
    <w:rsid w:val="4302639B"/>
    <w:rsid w:val="44E4FC77"/>
    <w:rsid w:val="462EEE82"/>
    <w:rsid w:val="466A8C8D"/>
    <w:rsid w:val="46FADDF7"/>
    <w:rsid w:val="470D15E8"/>
    <w:rsid w:val="479E1B70"/>
    <w:rsid w:val="47B938FE"/>
    <w:rsid w:val="47C3B8D3"/>
    <w:rsid w:val="487663B9"/>
    <w:rsid w:val="496D4DDA"/>
    <w:rsid w:val="4C6381C2"/>
    <w:rsid w:val="4EEA6002"/>
    <w:rsid w:val="4F7242C1"/>
    <w:rsid w:val="4FE90F70"/>
    <w:rsid w:val="5213A09A"/>
    <w:rsid w:val="52FB07C3"/>
    <w:rsid w:val="532FE738"/>
    <w:rsid w:val="5378758F"/>
    <w:rsid w:val="538113D4"/>
    <w:rsid w:val="5460BF27"/>
    <w:rsid w:val="5475FF6F"/>
    <w:rsid w:val="552D940E"/>
    <w:rsid w:val="55D8D925"/>
    <w:rsid w:val="57704F02"/>
    <w:rsid w:val="58BB333B"/>
    <w:rsid w:val="5D95ACFC"/>
    <w:rsid w:val="5DA912E2"/>
    <w:rsid w:val="628C3E36"/>
    <w:rsid w:val="64342324"/>
    <w:rsid w:val="6458643E"/>
    <w:rsid w:val="663B3262"/>
    <w:rsid w:val="6652E3E9"/>
    <w:rsid w:val="66A15E57"/>
    <w:rsid w:val="67808A12"/>
    <w:rsid w:val="6E3AA5AA"/>
    <w:rsid w:val="6F710741"/>
    <w:rsid w:val="72BF95C9"/>
    <w:rsid w:val="73876721"/>
    <w:rsid w:val="7479572C"/>
    <w:rsid w:val="76EF3CBA"/>
    <w:rsid w:val="7A8B82BE"/>
    <w:rsid w:val="7AF85085"/>
    <w:rsid w:val="7BAFD0AB"/>
    <w:rsid w:val="7CD1A0FC"/>
    <w:rsid w:val="7D44B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6DB2D742696C4381029BF2C569F2DD" ma:contentTypeVersion="4" ma:contentTypeDescription="Create a new document." ma:contentTypeScope="" ma:versionID="62e7299852bc46189a12256f326433f1">
  <xsd:schema xmlns:xsd="http://www.w3.org/2001/XMLSchema" xmlns:xs="http://www.w3.org/2001/XMLSchema" xmlns:p="http://schemas.microsoft.com/office/2006/metadata/properties" xmlns:ns2="6e55f24e-9b6f-44fb-8900-f2fafbdf3c89" targetNamespace="http://schemas.microsoft.com/office/2006/metadata/properties" ma:root="true" ma:fieldsID="4252ec7c990844ac376600dc3d3ff66f" ns2:_="">
    <xsd:import namespace="6e55f24e-9b6f-44fb-8900-f2fafbdf3c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55f24e-9b6f-44fb-8900-f2fafbdf3c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ED1387-4E79-4BA1-9BDF-05061EC54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39DD2B-1BA9-4784-8D0B-E1D15F8C3E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55f24e-9b6f-44fb-8900-f2fafbdf3c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013EE9-9793-4F96-B6B1-4F310CE23DB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18</Words>
  <Characters>2386</Characters>
  <Application>Microsoft Office Word</Application>
  <DocSecurity>0</DocSecurity>
  <Lines>19</Lines>
  <Paragraphs>5</Paragraphs>
  <ScaleCrop>false</ScaleCrop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7</cp:revision>
  <dcterms:created xsi:type="dcterms:W3CDTF">2022-09-23T17:00:00Z</dcterms:created>
  <dcterms:modified xsi:type="dcterms:W3CDTF">2022-09-29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6DB2D742696C4381029BF2C569F2DD</vt:lpwstr>
  </property>
  <property fmtid="{D5CDD505-2E9C-101B-9397-08002B2CF9AE}" pid="3" name="GrammarlyDocumentId">
    <vt:lpwstr>48c140a1e6926659f630b58a0a17cd6517e41d690dbee86004b208f31019e1b2</vt:lpwstr>
  </property>
</Properties>
</file>